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9BDDA" w14:textId="77777777" w:rsidR="00C44147" w:rsidRDefault="00C44147" w:rsidP="00C44147">
      <w:pPr>
        <w:pStyle w:val="Heading1"/>
      </w:pPr>
      <w:bookmarkStart w:id="0" w:name="_GoBack"/>
      <w:bookmarkEnd w:id="0"/>
      <w:r>
        <w:t xml:space="preserve">Fake it </w:t>
      </w:r>
      <w:r w:rsidR="008A03B7">
        <w:t>‘</w:t>
      </w:r>
      <w:r>
        <w:t>til you make it</w:t>
      </w:r>
      <w:r w:rsidR="008A03B7">
        <w:t xml:space="preserve"> – Friday 27</w:t>
      </w:r>
      <w:r w:rsidR="008A03B7" w:rsidRPr="008A03B7">
        <w:rPr>
          <w:vertAlign w:val="superscript"/>
        </w:rPr>
        <w:t>th</w:t>
      </w:r>
      <w:r w:rsidR="008A03B7">
        <w:t xml:space="preserve"> July 2018</w:t>
      </w:r>
    </w:p>
    <w:p w14:paraId="5465487C" w14:textId="77777777" w:rsidR="00C44147" w:rsidRDefault="00C44147" w:rsidP="00C44147">
      <w:pPr>
        <w:pStyle w:val="Heading4"/>
      </w:pPr>
      <w:r>
        <w:t>Target audience</w:t>
      </w:r>
    </w:p>
    <w:p w14:paraId="4C9A934A" w14:textId="77777777" w:rsidR="00C44147" w:rsidRDefault="00C44147" w:rsidP="00C44147">
      <w:r>
        <w:t xml:space="preserve">Experienced GP clinicians with variable experience in supervision. </w:t>
      </w:r>
      <w:r>
        <w:br/>
        <w:t xml:space="preserve">Mostly inexperienced in using simulation. </w:t>
      </w:r>
    </w:p>
    <w:p w14:paraId="61115A58" w14:textId="77777777" w:rsidR="00C44147" w:rsidRDefault="00C44147" w:rsidP="00C44147">
      <w:pPr>
        <w:pStyle w:val="Heading4"/>
      </w:pPr>
      <w:r>
        <w:t>Activity</w:t>
      </w:r>
    </w:p>
    <w:p w14:paraId="71C3C15A" w14:textId="77777777" w:rsidR="00C44147" w:rsidRDefault="00C44147" w:rsidP="00C44147">
      <w:r>
        <w:t>Role play based</w:t>
      </w:r>
    </w:p>
    <w:p w14:paraId="7DDD7C4C" w14:textId="77777777" w:rsidR="00C44147" w:rsidRDefault="00C44147" w:rsidP="00C44147">
      <w:pPr>
        <w:pStyle w:val="Heading4"/>
      </w:pPr>
      <w:r>
        <w:t>Time allocated</w:t>
      </w:r>
    </w:p>
    <w:p w14:paraId="34F67150" w14:textId="77777777" w:rsidR="00C44147" w:rsidRPr="008031E6" w:rsidRDefault="00C44147" w:rsidP="00C44147">
      <w:r>
        <w:t>Min 30min (potentially a further 10min depending on the groups moving efficiently)</w:t>
      </w:r>
    </w:p>
    <w:p w14:paraId="6D65CDB8" w14:textId="77777777" w:rsidR="00C44147" w:rsidRPr="00C44147" w:rsidRDefault="00C44147" w:rsidP="00C44147">
      <w:pPr>
        <w:pStyle w:val="Heading2"/>
        <w:rPr>
          <w:b/>
        </w:rPr>
      </w:pPr>
      <w:r w:rsidRPr="00C44147">
        <w:rPr>
          <w:b/>
        </w:rPr>
        <w:t>SIM#1 running sheet</w:t>
      </w:r>
    </w:p>
    <w:p w14:paraId="75920CDE" w14:textId="77777777" w:rsidR="00C44147" w:rsidRDefault="00C44147" w:rsidP="00C44147">
      <w:pPr>
        <w:pStyle w:val="Heading4"/>
      </w:pPr>
      <w:r>
        <w:t>Learning objectives of this simulation</w:t>
      </w:r>
    </w:p>
    <w:p w14:paraId="7F0498C1" w14:textId="77777777" w:rsidR="00C44147" w:rsidRDefault="00C44147" w:rsidP="00C44147">
      <w:r>
        <w:t>To identify and clinically manage anaphylaxis</w:t>
      </w:r>
    </w:p>
    <w:p w14:paraId="6E652AE8" w14:textId="77777777" w:rsidR="00C44147" w:rsidRDefault="00C44147" w:rsidP="00C44147">
      <w:r>
        <w:t xml:space="preserve">To manage the safety issues of a patient wishing to inappropriately leave the clinic. </w:t>
      </w:r>
    </w:p>
    <w:p w14:paraId="3A2BFDCB" w14:textId="77777777" w:rsidR="00C44147" w:rsidRDefault="00C44147" w:rsidP="00C44147">
      <w:pPr>
        <w:pStyle w:val="Heading4"/>
      </w:pPr>
      <w:r>
        <w:t>Setup</w:t>
      </w:r>
      <w:r w:rsidR="00304E71">
        <w:t>/props</w:t>
      </w:r>
    </w:p>
    <w:p w14:paraId="4DCE14C9" w14:textId="20688165" w:rsidR="00304E71" w:rsidRPr="001C7F94" w:rsidRDefault="00C44147" w:rsidP="00C44147">
      <w:r>
        <w:t xml:space="preserve">There will be a ‘waiting room’ zone (reception desk/table, and waiting room seats) </w:t>
      </w:r>
      <w:r w:rsidR="00361D68">
        <w:br/>
      </w:r>
      <w:r>
        <w:t>and a treatment area zone (2x chairs and desk</w:t>
      </w:r>
      <w:r w:rsidR="00361D68">
        <w:t xml:space="preserve">, with the anaphylaxis management flowchart, 1x vial of adrenaline, a 3mL syringe, a sharps container and a 20gG needle </w:t>
      </w:r>
      <w:r w:rsidR="00637C74">
        <w:t xml:space="preserve"> – please use the floor if you need a ‘bed’</w:t>
      </w:r>
      <w:r>
        <w:t>).</w:t>
      </w:r>
      <w:r w:rsidR="00304E71">
        <w:t xml:space="preserve"> </w:t>
      </w:r>
    </w:p>
    <w:p w14:paraId="76004E64" w14:textId="77777777" w:rsidR="00C44147" w:rsidRDefault="00C44147" w:rsidP="00C44147">
      <w:pPr>
        <w:pStyle w:val="Heading4"/>
      </w:pPr>
      <w:r>
        <w:t xml:space="preserve">Personnel </w:t>
      </w:r>
    </w:p>
    <w:p w14:paraId="04CC3756" w14:textId="77777777" w:rsidR="00C44147" w:rsidRDefault="00C44147" w:rsidP="00C44147">
      <w:r>
        <w:t>Lead educator: overseeing Simulation</w:t>
      </w:r>
    </w:p>
    <w:p w14:paraId="29738C06" w14:textId="77777777" w:rsidR="00C44147" w:rsidRDefault="00C44147" w:rsidP="00C44147">
      <w:r>
        <w:t>Helper educator: the patient</w:t>
      </w:r>
    </w:p>
    <w:p w14:paraId="50CF9B58" w14:textId="77777777" w:rsidR="00C44147" w:rsidRDefault="00637C74" w:rsidP="00C44147">
      <w:r>
        <w:t>Supervisor/participant roles</w:t>
      </w:r>
      <w:r w:rsidR="00C44147">
        <w:t xml:space="preserve">: 1x doctor, </w:t>
      </w:r>
      <w:r>
        <w:t xml:space="preserve">1x nurse, </w:t>
      </w:r>
      <w:r w:rsidR="00C44147">
        <w:t xml:space="preserve">1x reception, remaining participants as waiting room patients </w:t>
      </w:r>
    </w:p>
    <w:p w14:paraId="47875EA7" w14:textId="77777777" w:rsidR="00C44147" w:rsidRDefault="00C44147" w:rsidP="00C44147">
      <w:pPr>
        <w:pStyle w:val="Heading4"/>
      </w:pPr>
      <w:r>
        <w:t>Pre-briefing (5 min)</w:t>
      </w:r>
    </w:p>
    <w:p w14:paraId="2F4704C9" w14:textId="77777777" w:rsidR="00C44147" w:rsidRDefault="00C44147" w:rsidP="00C44147">
      <w:r>
        <w:t xml:space="preserve">Focus on the scenario summary: </w:t>
      </w:r>
      <w:r w:rsidR="0094636C">
        <w:t>management of anaphylaxis</w:t>
      </w:r>
    </w:p>
    <w:p w14:paraId="528F5DDF" w14:textId="77777777" w:rsidR="00C44147" w:rsidRDefault="00C44147" w:rsidP="00C44147">
      <w:r>
        <w:t>Acknowledgement of artificial scenario but all asked to ‘suspend reality’ and buy into the story.</w:t>
      </w:r>
    </w:p>
    <w:p w14:paraId="61111F75" w14:textId="77777777" w:rsidR="00C44147" w:rsidRPr="00534EBF" w:rsidRDefault="00C44147" w:rsidP="00C44147">
      <w:r>
        <w:t xml:space="preserve">Orient everyone to the three zones: main clinic room, </w:t>
      </w:r>
      <w:r w:rsidR="0094636C">
        <w:t xml:space="preserve">‘treatment room/office, </w:t>
      </w:r>
      <w:r>
        <w:t xml:space="preserve">and waiting room/reception. </w:t>
      </w:r>
      <w:r>
        <w:br/>
        <w:t>Pre-Brief the doctor with their sug</w:t>
      </w:r>
      <w:r w:rsidR="0094636C">
        <w:t>gested manner of dealing with anaphylaxis</w:t>
      </w:r>
      <w:r>
        <w:t>.</w:t>
      </w:r>
      <w:r>
        <w:br/>
        <w:t xml:space="preserve">Safety around supporting colleagues – understanding they may be under pressure and are providing us with a ‘gift’ of the scenario acting out. </w:t>
      </w:r>
    </w:p>
    <w:p w14:paraId="68F0B779" w14:textId="77777777" w:rsidR="00C44147" w:rsidRDefault="00C44147" w:rsidP="00C44147">
      <w:pPr>
        <w:rPr>
          <w:rFonts w:asciiTheme="majorHAnsi" w:eastAsiaTheme="majorEastAsia" w:hAnsiTheme="majorHAnsi" w:cstheme="majorBidi"/>
          <w:i/>
          <w:iCs/>
          <w:color w:val="2E74B5" w:themeColor="accent1" w:themeShade="BF"/>
        </w:rPr>
      </w:pPr>
      <w:r>
        <w:br w:type="page"/>
      </w:r>
    </w:p>
    <w:p w14:paraId="75BB9357" w14:textId="77777777" w:rsidR="00C44147" w:rsidRDefault="00C44147" w:rsidP="00C44147">
      <w:pPr>
        <w:pStyle w:val="Heading4"/>
      </w:pPr>
      <w:r>
        <w:lastRenderedPageBreak/>
        <w:t>Simulation (7min-ish)</w:t>
      </w:r>
    </w:p>
    <w:p w14:paraId="38107082" w14:textId="77777777" w:rsidR="00C44147" w:rsidRDefault="00C44147" w:rsidP="00C44147">
      <w:pPr>
        <w:pStyle w:val="Heading5"/>
      </w:pPr>
      <w:r>
        <w:t>Part 1</w:t>
      </w:r>
    </w:p>
    <w:p w14:paraId="69B90776" w14:textId="77777777" w:rsidR="00C44147" w:rsidRDefault="00C44147" w:rsidP="00C44147">
      <w:r>
        <w:t xml:space="preserve">Doctor </w:t>
      </w:r>
      <w:r w:rsidR="0094636C">
        <w:t xml:space="preserve">in office doing paperwork, </w:t>
      </w:r>
      <w:r>
        <w:t xml:space="preserve">and patient comes into the </w:t>
      </w:r>
      <w:r w:rsidR="0094636C">
        <w:t>waiting room</w:t>
      </w:r>
    </w:p>
    <w:p w14:paraId="7A602AB5" w14:textId="77777777" w:rsidR="0094636C" w:rsidRPr="0094636C" w:rsidRDefault="0094636C" w:rsidP="0094636C">
      <w:pPr>
        <w:shd w:val="clear" w:color="auto" w:fill="FFFFFF"/>
        <w:spacing w:after="0" w:line="240" w:lineRule="auto"/>
        <w:rPr>
          <w:rFonts w:ascii="Arial" w:eastAsia="Times New Roman" w:hAnsi="Arial" w:cs="Arial"/>
          <w:sz w:val="24"/>
          <w:szCs w:val="24"/>
          <w:lang w:eastAsia="en-AU"/>
        </w:rPr>
      </w:pPr>
      <w:r w:rsidRPr="0094636C">
        <w:rPr>
          <w:rFonts w:ascii="Calibri" w:eastAsia="Times New Roman" w:hAnsi="Calibri" w:cs="Calibri"/>
          <w:lang w:eastAsia="en-AU"/>
        </w:rPr>
        <w:t xml:space="preserve">Reception rings, and advises “Doctor, there is an angry </w:t>
      </w:r>
      <w:r>
        <w:rPr>
          <w:rFonts w:ascii="Calibri" w:eastAsia="Times New Roman" w:hAnsi="Calibri" w:cs="Calibri"/>
          <w:lang w:eastAsia="en-AU"/>
        </w:rPr>
        <w:t xml:space="preserve">patient </w:t>
      </w:r>
      <w:r w:rsidRPr="0094636C">
        <w:rPr>
          <w:rFonts w:ascii="Calibri" w:eastAsia="Times New Roman" w:hAnsi="Calibri" w:cs="Calibri"/>
          <w:lang w:eastAsia="en-AU"/>
        </w:rPr>
        <w:t xml:space="preserve">at the front desk, and </w:t>
      </w:r>
      <w:r>
        <w:rPr>
          <w:rFonts w:ascii="Calibri" w:eastAsia="Times New Roman" w:hAnsi="Calibri" w:cs="Calibri"/>
          <w:lang w:eastAsia="en-AU"/>
        </w:rPr>
        <w:t>they want</w:t>
      </w:r>
      <w:r w:rsidRPr="0094636C">
        <w:rPr>
          <w:rFonts w:ascii="Calibri" w:eastAsia="Times New Roman" w:hAnsi="Calibri" w:cs="Calibri"/>
          <w:lang w:eastAsia="en-AU"/>
        </w:rPr>
        <w:t xml:space="preserve"> to see you immediately”</w:t>
      </w:r>
      <w:r>
        <w:rPr>
          <w:rFonts w:ascii="Calibri" w:eastAsia="Times New Roman" w:hAnsi="Calibri" w:cs="Calibri"/>
          <w:lang w:eastAsia="en-AU"/>
        </w:rPr>
        <w:t xml:space="preserve">. </w:t>
      </w:r>
    </w:p>
    <w:p w14:paraId="565350B9" w14:textId="6438BA6F" w:rsidR="0094636C" w:rsidRDefault="0094636C" w:rsidP="0094636C">
      <w:pPr>
        <w:shd w:val="clear" w:color="auto" w:fill="FFFFFF"/>
        <w:spacing w:after="0" w:line="240" w:lineRule="auto"/>
        <w:rPr>
          <w:rFonts w:ascii="Calibri" w:eastAsia="Times New Roman" w:hAnsi="Calibri" w:cs="Calibri"/>
          <w:lang w:eastAsia="en-AU"/>
        </w:rPr>
      </w:pPr>
      <w:r>
        <w:rPr>
          <w:rFonts w:ascii="Calibri" w:eastAsia="Times New Roman" w:hAnsi="Calibri" w:cs="Calibri"/>
          <w:lang w:eastAsia="en-AU"/>
        </w:rPr>
        <w:t xml:space="preserve">The patient’s </w:t>
      </w:r>
      <w:r w:rsidRPr="0094636C">
        <w:rPr>
          <w:rFonts w:ascii="Calibri" w:eastAsia="Times New Roman" w:hAnsi="Calibri" w:cs="Calibri"/>
          <w:lang w:eastAsia="en-AU"/>
        </w:rPr>
        <w:t xml:space="preserve">arms and face are red, except for white welts, and </w:t>
      </w:r>
      <w:r>
        <w:rPr>
          <w:rFonts w:ascii="Calibri" w:eastAsia="Times New Roman" w:hAnsi="Calibri" w:cs="Calibri"/>
          <w:lang w:eastAsia="en-AU"/>
        </w:rPr>
        <w:t xml:space="preserve">they have </w:t>
      </w:r>
      <w:r w:rsidRPr="0094636C">
        <w:rPr>
          <w:rFonts w:ascii="Calibri" w:eastAsia="Times New Roman" w:hAnsi="Calibri" w:cs="Calibri"/>
          <w:lang w:eastAsia="en-AU"/>
        </w:rPr>
        <w:t>a wheeze you can hear at 3 m.</w:t>
      </w:r>
      <w:r>
        <w:rPr>
          <w:rFonts w:ascii="Calibri" w:eastAsia="Times New Roman" w:hAnsi="Calibri" w:cs="Calibri"/>
          <w:lang w:eastAsia="en-AU"/>
        </w:rPr>
        <w:t xml:space="preserve"> They don’t look well.</w:t>
      </w:r>
    </w:p>
    <w:p w14:paraId="6F551DBF" w14:textId="2F631808" w:rsidR="00361D68" w:rsidRPr="00361D68" w:rsidRDefault="00361D68" w:rsidP="0094636C">
      <w:pPr>
        <w:shd w:val="clear" w:color="auto" w:fill="FFFFFF"/>
        <w:spacing w:after="0" w:line="240" w:lineRule="auto"/>
        <w:rPr>
          <w:rFonts w:ascii="Calibri" w:eastAsia="Times New Roman" w:hAnsi="Calibri" w:cs="Calibri"/>
          <w:lang w:eastAsia="en-AU"/>
        </w:rPr>
      </w:pPr>
    </w:p>
    <w:p w14:paraId="079DB743" w14:textId="5FB418A4" w:rsidR="00361D68" w:rsidRPr="00361D68" w:rsidRDefault="00361D68" w:rsidP="00361D68">
      <w:pPr>
        <w:shd w:val="clear" w:color="auto" w:fill="FFFFFF"/>
        <w:spacing w:after="0" w:line="240" w:lineRule="auto"/>
        <w:ind w:firstLine="720"/>
        <w:rPr>
          <w:rFonts w:ascii="Calibri" w:eastAsia="Times New Roman" w:hAnsi="Calibri" w:cs="Calibri"/>
          <w:lang w:eastAsia="en-AU"/>
        </w:rPr>
      </w:pPr>
      <w:r w:rsidRPr="00361D68">
        <w:rPr>
          <w:rFonts w:ascii="Calibri" w:eastAsia="Times New Roman" w:hAnsi="Calibri" w:cs="Calibri"/>
          <w:lang w:eastAsia="en-AU"/>
        </w:rPr>
        <w:t>If vital signs asked for:</w:t>
      </w:r>
    </w:p>
    <w:p w14:paraId="1B2228F1" w14:textId="2CDFF3AF" w:rsidR="00361D68" w:rsidRPr="00361D68" w:rsidRDefault="00361D68" w:rsidP="00361D68">
      <w:pPr>
        <w:shd w:val="clear" w:color="auto" w:fill="FFFFFF"/>
        <w:spacing w:after="0" w:line="240" w:lineRule="auto"/>
        <w:ind w:firstLine="720"/>
        <w:rPr>
          <w:rFonts w:ascii="Calibri" w:eastAsia="Times New Roman" w:hAnsi="Calibri" w:cs="Calibri"/>
          <w:lang w:eastAsia="en-AU"/>
        </w:rPr>
      </w:pPr>
      <w:r w:rsidRPr="00361D68">
        <w:rPr>
          <w:rFonts w:ascii="Calibri" w:eastAsia="Times New Roman" w:hAnsi="Calibri" w:cs="Calibri"/>
          <w:lang w:eastAsia="en-AU"/>
        </w:rPr>
        <w:t>T – 37.0, RR 19, PR 105reg, BP – 100/60</w:t>
      </w:r>
    </w:p>
    <w:p w14:paraId="554CA37F" w14:textId="77777777" w:rsidR="00C44147" w:rsidRDefault="00C44147" w:rsidP="00C44147">
      <w:pPr>
        <w:pStyle w:val="Heading5"/>
      </w:pPr>
      <w:r>
        <w:t>Part 2</w:t>
      </w:r>
    </w:p>
    <w:p w14:paraId="78291441" w14:textId="77777777" w:rsidR="0094636C" w:rsidRPr="0094636C" w:rsidRDefault="0094636C" w:rsidP="0094636C">
      <w:pPr>
        <w:shd w:val="clear" w:color="auto" w:fill="FFFFFF"/>
        <w:spacing w:after="0" w:line="240" w:lineRule="auto"/>
        <w:rPr>
          <w:rFonts w:ascii="Arial" w:eastAsia="Times New Roman" w:hAnsi="Arial" w:cs="Arial"/>
          <w:sz w:val="24"/>
          <w:szCs w:val="24"/>
          <w:lang w:eastAsia="en-AU"/>
        </w:rPr>
      </w:pPr>
      <w:r w:rsidRPr="0094636C">
        <w:rPr>
          <w:rFonts w:ascii="Calibri" w:eastAsia="Times New Roman" w:hAnsi="Calibri" w:cs="Calibri"/>
          <w:lang w:eastAsia="en-AU"/>
        </w:rPr>
        <w:t>1 min after the adrenaline is given his skin has faded, and his wheeze has gone, and he gets up from the bed “Thanks Doc, I’ll see you later” and he attempts to leave.</w:t>
      </w:r>
    </w:p>
    <w:p w14:paraId="5AFAE8A3" w14:textId="77777777" w:rsidR="00C44147" w:rsidRDefault="00C44147" w:rsidP="00C44147">
      <w:r>
        <w:t xml:space="preserve">End simulation </w:t>
      </w:r>
      <w:r w:rsidR="0094636C">
        <w:t xml:space="preserve">once the registrar either lets the patient leave or convinces the patient to stay and wait for the ambulance. </w:t>
      </w:r>
    </w:p>
    <w:p w14:paraId="29D37814" w14:textId="77777777" w:rsidR="00D457E8" w:rsidRDefault="00D457E8" w:rsidP="00D457E8">
      <w:pPr>
        <w:pStyle w:val="Heading5"/>
      </w:pPr>
      <w:r>
        <w:t>Facilitator</w:t>
      </w:r>
    </w:p>
    <w:p w14:paraId="30B255FB" w14:textId="77777777" w:rsidR="00D457E8" w:rsidRPr="006E224B" w:rsidRDefault="00D457E8" w:rsidP="00D457E8">
      <w:r>
        <w:t>Ensure the adrenaline is drawn up etc, dose verbally explained and all as realistic as possible (</w:t>
      </w:r>
      <w:r w:rsidRPr="00D457E8">
        <w:rPr>
          <w:b/>
        </w:rPr>
        <w:t>not</w:t>
      </w:r>
      <w:r>
        <w:t xml:space="preserve"> including the actual injection). </w:t>
      </w:r>
      <w:r>
        <w:br/>
        <w:t xml:space="preserve">watch out for how the registrar utilises the other staff (reception and nurse) and how clear these directions are. </w:t>
      </w:r>
    </w:p>
    <w:p w14:paraId="66BBAC20" w14:textId="77777777" w:rsidR="00C44147" w:rsidRDefault="00C44147" w:rsidP="00C44147">
      <w:pPr>
        <w:pStyle w:val="Heading4"/>
      </w:pPr>
      <w:r>
        <w:t>Debrief (10 min)</w:t>
      </w:r>
    </w:p>
    <w:p w14:paraId="48C72B94" w14:textId="77777777" w:rsidR="00C44147" w:rsidRPr="008031E6" w:rsidRDefault="00C44147" w:rsidP="00C44147">
      <w:r>
        <w:t>Reinforce some of the key concepts from the morning’s session with Peter Martin. Partic</w:t>
      </w:r>
      <w:r w:rsidR="0094636C">
        <w:t>i</w:t>
      </w:r>
      <w:r>
        <w:t xml:space="preserve">pants involved, </w:t>
      </w:r>
      <w:r w:rsidRPr="0038110C">
        <w:rPr>
          <w:u w:val="single"/>
        </w:rPr>
        <w:t>not</w:t>
      </w:r>
      <w:r>
        <w:t xml:space="preserve"> observers.</w:t>
      </w:r>
    </w:p>
    <w:p w14:paraId="1BDFB272" w14:textId="77777777" w:rsidR="00C44147" w:rsidRDefault="00C44147" w:rsidP="00C44147">
      <w:r w:rsidRPr="008031E6">
        <w:rPr>
          <w:u w:val="single"/>
        </w:rPr>
        <w:t>Emotions</w:t>
      </w:r>
      <w:r w:rsidRPr="008031E6">
        <w:rPr>
          <w:u w:val="single"/>
        </w:rPr>
        <w:br/>
      </w:r>
      <w:r>
        <w:t xml:space="preserve">Focus will be on allowing participants to express how they felt and verbally reflect on how they reacted. </w:t>
      </w:r>
    </w:p>
    <w:p w14:paraId="6FCD858B" w14:textId="77777777" w:rsidR="00C44147" w:rsidRDefault="00C44147" w:rsidP="00C44147">
      <w:r w:rsidRPr="008031E6">
        <w:rPr>
          <w:u w:val="single"/>
        </w:rPr>
        <w:t>Content</w:t>
      </w:r>
      <w:r>
        <w:br/>
        <w:t xml:space="preserve">Then explore what happened from each person’s perspective (quick </w:t>
      </w:r>
      <w:proofErr w:type="spellStart"/>
      <w:r w:rsidR="0094636C">
        <w:t>runaround</w:t>
      </w:r>
      <w:proofErr w:type="spellEnd"/>
      <w:r>
        <w:t xml:space="preserve">!). </w:t>
      </w:r>
    </w:p>
    <w:p w14:paraId="3A89264C" w14:textId="77777777" w:rsidR="00C44147" w:rsidRPr="008031E6" w:rsidRDefault="00C44147" w:rsidP="00C44147">
      <w:pPr>
        <w:rPr>
          <w:u w:val="single"/>
        </w:rPr>
      </w:pPr>
      <w:r w:rsidRPr="008031E6">
        <w:rPr>
          <w:u w:val="single"/>
        </w:rPr>
        <w:t>The future</w:t>
      </w:r>
    </w:p>
    <w:p w14:paraId="3A8F14BD" w14:textId="77777777" w:rsidR="00C44147" w:rsidRDefault="00C44147" w:rsidP="00C44147">
      <w:r>
        <w:t>Exploration of areas for learning and 1-2 key actions to take away from the scenario</w:t>
      </w:r>
      <w:r w:rsidR="00FC3526">
        <w:t>.</w:t>
      </w:r>
    </w:p>
    <w:p w14:paraId="1E1B7C6A" w14:textId="77777777" w:rsidR="00C44147" w:rsidRDefault="00C44147" w:rsidP="00C44147">
      <w:pPr>
        <w:rPr>
          <w:u w:val="single"/>
        </w:rPr>
      </w:pPr>
      <w:r w:rsidRPr="0038110C">
        <w:rPr>
          <w:u w:val="single"/>
        </w:rPr>
        <w:t xml:space="preserve">Thank you </w:t>
      </w:r>
    </w:p>
    <w:p w14:paraId="1F80BB9D" w14:textId="77777777" w:rsidR="00C44147" w:rsidRDefault="00C44147" w:rsidP="00C44147">
      <w:r w:rsidRPr="0038110C">
        <w:t>Thank the participants for their ‘gift’ of this simulation</w:t>
      </w:r>
    </w:p>
    <w:p w14:paraId="28AA25FE" w14:textId="77777777" w:rsidR="00C44147" w:rsidRDefault="00C44147" w:rsidP="00C44147">
      <w:r>
        <w:br w:type="page"/>
      </w:r>
    </w:p>
    <w:p w14:paraId="22803E58" w14:textId="7AE4C356" w:rsidR="00C44147" w:rsidRPr="00361D68" w:rsidRDefault="00361D68" w:rsidP="00C44147">
      <w:pPr>
        <w:pStyle w:val="Heading4"/>
        <w:rPr>
          <w:sz w:val="26"/>
        </w:rPr>
      </w:pPr>
      <w:r>
        <w:rPr>
          <w:sz w:val="26"/>
        </w:rPr>
        <w:lastRenderedPageBreak/>
        <w:t xml:space="preserve">SIM#1 </w:t>
      </w:r>
      <w:r w:rsidR="00C44147" w:rsidRPr="00361D68">
        <w:rPr>
          <w:sz w:val="26"/>
        </w:rPr>
        <w:t>Patient role – tasks</w:t>
      </w:r>
    </w:p>
    <w:p w14:paraId="2CE46ADF" w14:textId="64540F93" w:rsidR="00C44147" w:rsidRPr="00361D68" w:rsidRDefault="0094636C" w:rsidP="00C44147">
      <w:pPr>
        <w:rPr>
          <w:sz w:val="26"/>
        </w:rPr>
      </w:pPr>
      <w:r w:rsidRPr="00361D68">
        <w:rPr>
          <w:sz w:val="26"/>
        </w:rPr>
        <w:t xml:space="preserve">You are feeling very anxious and demand to see a doctor straight away. If the receptionist seems to block you, insist you need to see the doctor. </w:t>
      </w:r>
      <w:r w:rsidRPr="00361D68">
        <w:rPr>
          <w:sz w:val="26"/>
        </w:rPr>
        <w:br/>
      </w:r>
      <w:r w:rsidR="00304E71" w:rsidRPr="00361D68">
        <w:rPr>
          <w:sz w:val="26"/>
        </w:rPr>
        <w:t>10 minutes ago, you took a ‘</w:t>
      </w:r>
      <w:proofErr w:type="spellStart"/>
      <w:r w:rsidR="00304E71" w:rsidRPr="00361D68">
        <w:rPr>
          <w:sz w:val="26"/>
        </w:rPr>
        <w:t>Voltaren</w:t>
      </w:r>
      <w:proofErr w:type="spellEnd"/>
      <w:r w:rsidR="00304E71" w:rsidRPr="00361D68">
        <w:rPr>
          <w:sz w:val="26"/>
        </w:rPr>
        <w:t xml:space="preserve"> Rapid’ (first time).</w:t>
      </w:r>
      <w:r w:rsidRPr="00361D68">
        <w:rPr>
          <w:sz w:val="26"/>
        </w:rPr>
        <w:br/>
        <w:t>Remain short of breath</w:t>
      </w:r>
      <w:r w:rsidR="00304E71" w:rsidRPr="00361D68">
        <w:rPr>
          <w:sz w:val="26"/>
        </w:rPr>
        <w:t xml:space="preserve">, </w:t>
      </w:r>
      <w:r w:rsidR="00361D68" w:rsidRPr="00361D68">
        <w:rPr>
          <w:sz w:val="26"/>
        </w:rPr>
        <w:t>anxious feeling</w:t>
      </w:r>
      <w:r w:rsidR="00304E71" w:rsidRPr="00361D68">
        <w:rPr>
          <w:sz w:val="26"/>
        </w:rPr>
        <w:t xml:space="preserve"> faint </w:t>
      </w:r>
      <w:r w:rsidRPr="00361D68">
        <w:rPr>
          <w:sz w:val="26"/>
        </w:rPr>
        <w:t xml:space="preserve">and ‘wheezy’ under the adrenaline has been ‘injected’. </w:t>
      </w:r>
      <w:r w:rsidR="00304E71" w:rsidRPr="00361D68">
        <w:rPr>
          <w:sz w:val="26"/>
        </w:rPr>
        <w:br/>
      </w:r>
      <w:r w:rsidRPr="00361D68">
        <w:rPr>
          <w:sz w:val="26"/>
        </w:rPr>
        <w:t>Then recover within a minute, state that “Thank you SO much.” And get up to leave. If an ambulance is mentioned, state you don’t have cover and “I feel fine now – that’s a miracle drug – I’m going home.”</w:t>
      </w:r>
      <w:r w:rsidRPr="00361D68">
        <w:rPr>
          <w:sz w:val="26"/>
        </w:rPr>
        <w:br/>
        <w:t>Only stay if the registrar clearly explains the risk of dying shou</w:t>
      </w:r>
      <w:r w:rsidR="00304E71" w:rsidRPr="00361D68">
        <w:rPr>
          <w:sz w:val="26"/>
        </w:rPr>
        <w:t>ld you go home. Any other expla</w:t>
      </w:r>
      <w:r w:rsidRPr="00361D68">
        <w:rPr>
          <w:sz w:val="26"/>
        </w:rPr>
        <w:t xml:space="preserve">nation, you brush off because you feel fine. </w:t>
      </w:r>
    </w:p>
    <w:p w14:paraId="51E4A9A1" w14:textId="027C7107" w:rsidR="00C44147" w:rsidRPr="00361D68" w:rsidRDefault="00361D68" w:rsidP="00C44147">
      <w:pPr>
        <w:pStyle w:val="Heading4"/>
        <w:rPr>
          <w:sz w:val="26"/>
        </w:rPr>
      </w:pPr>
      <w:r>
        <w:rPr>
          <w:sz w:val="26"/>
        </w:rPr>
        <w:t xml:space="preserve">SIM#1 </w:t>
      </w:r>
      <w:r w:rsidR="00304E71" w:rsidRPr="00361D68">
        <w:rPr>
          <w:sz w:val="26"/>
        </w:rPr>
        <w:t xml:space="preserve">Registrar </w:t>
      </w:r>
      <w:r w:rsidR="00C44147" w:rsidRPr="00361D68">
        <w:rPr>
          <w:sz w:val="26"/>
        </w:rPr>
        <w:t xml:space="preserve"> role </w:t>
      </w:r>
    </w:p>
    <w:p w14:paraId="4C4C5D4E" w14:textId="77777777" w:rsidR="00C44147" w:rsidRPr="00361D68" w:rsidRDefault="00304E71" w:rsidP="00C44147">
      <w:pPr>
        <w:rPr>
          <w:sz w:val="26"/>
        </w:rPr>
      </w:pPr>
      <w:r w:rsidRPr="00361D68">
        <w:rPr>
          <w:sz w:val="26"/>
        </w:rPr>
        <w:t xml:space="preserve">It’s </w:t>
      </w:r>
      <w:r w:rsidR="00FC3526" w:rsidRPr="00361D68">
        <w:rPr>
          <w:sz w:val="26"/>
        </w:rPr>
        <w:t>Friday</w:t>
      </w:r>
      <w:r w:rsidRPr="00361D68">
        <w:rPr>
          <w:sz w:val="26"/>
        </w:rPr>
        <w:t xml:space="preserve"> lunchtime. You are doing some paperwork</w:t>
      </w:r>
      <w:r w:rsidR="00FC3526" w:rsidRPr="00361D68">
        <w:rPr>
          <w:sz w:val="26"/>
        </w:rPr>
        <w:t xml:space="preserve"> whilst eating your lunch sandwich </w:t>
      </w:r>
      <w:r w:rsidRPr="00361D68">
        <w:rPr>
          <w:sz w:val="26"/>
        </w:rPr>
        <w:t xml:space="preserve"> </w:t>
      </w:r>
      <w:r w:rsidR="00FC3526" w:rsidRPr="00361D68">
        <w:rPr>
          <w:sz w:val="26"/>
        </w:rPr>
        <w:t>prior to starting a flu vaccination clinic shortly. Y</w:t>
      </w:r>
      <w:r w:rsidRPr="00361D68">
        <w:rPr>
          <w:sz w:val="26"/>
        </w:rPr>
        <w:t xml:space="preserve">our supervisor stated they were ‘ducking out for lunch’ about 5 minutes ago. Apart </w:t>
      </w:r>
      <w:r w:rsidR="00FC3526" w:rsidRPr="00361D68">
        <w:rPr>
          <w:sz w:val="26"/>
        </w:rPr>
        <w:t>from</w:t>
      </w:r>
      <w:r w:rsidRPr="00361D68">
        <w:rPr>
          <w:sz w:val="26"/>
        </w:rPr>
        <w:t xml:space="preserve"> your clinic nurse (in another room), you are by yourself with the rece</w:t>
      </w:r>
      <w:r w:rsidR="00FC3526" w:rsidRPr="00361D68">
        <w:rPr>
          <w:sz w:val="26"/>
        </w:rPr>
        <w:t>ptionist and a filling waiting room.</w:t>
      </w:r>
    </w:p>
    <w:p w14:paraId="28A44EAE" w14:textId="7B08B93C" w:rsidR="00C44147" w:rsidRPr="00361D68" w:rsidRDefault="00361D68" w:rsidP="00C44147">
      <w:pPr>
        <w:pStyle w:val="Heading4"/>
        <w:rPr>
          <w:sz w:val="26"/>
        </w:rPr>
      </w:pPr>
      <w:r>
        <w:rPr>
          <w:sz w:val="26"/>
        </w:rPr>
        <w:t xml:space="preserve">SIM#1 </w:t>
      </w:r>
      <w:r w:rsidR="0094636C" w:rsidRPr="00361D68">
        <w:rPr>
          <w:sz w:val="26"/>
        </w:rPr>
        <w:t>Nurse</w:t>
      </w:r>
      <w:r w:rsidR="00C44147" w:rsidRPr="00361D68">
        <w:rPr>
          <w:sz w:val="26"/>
        </w:rPr>
        <w:t xml:space="preserve"> role </w:t>
      </w:r>
    </w:p>
    <w:p w14:paraId="426B3EC7" w14:textId="77777777" w:rsidR="00FC3526" w:rsidRPr="00361D68" w:rsidRDefault="00C44147" w:rsidP="00FC3526">
      <w:pPr>
        <w:rPr>
          <w:sz w:val="26"/>
        </w:rPr>
      </w:pPr>
      <w:r w:rsidRPr="00361D68">
        <w:rPr>
          <w:sz w:val="26"/>
        </w:rPr>
        <w:t xml:space="preserve">You are in your room </w:t>
      </w:r>
      <w:r w:rsidR="00304E71" w:rsidRPr="00361D68">
        <w:rPr>
          <w:sz w:val="26"/>
        </w:rPr>
        <w:t>writing up a dra</w:t>
      </w:r>
      <w:r w:rsidR="00FC3526" w:rsidRPr="00361D68">
        <w:rPr>
          <w:sz w:val="26"/>
        </w:rPr>
        <w:t>f</w:t>
      </w:r>
      <w:r w:rsidR="00304E71" w:rsidRPr="00361D68">
        <w:rPr>
          <w:sz w:val="26"/>
        </w:rPr>
        <w:t>t care plan</w:t>
      </w:r>
      <w:r w:rsidR="00FC3526" w:rsidRPr="00361D68">
        <w:rPr>
          <w:sz w:val="26"/>
        </w:rPr>
        <w:t xml:space="preserve"> and about to set up for the afternoon’s flu vaccination clinic</w:t>
      </w:r>
      <w:r w:rsidR="00304E71" w:rsidRPr="00361D68">
        <w:rPr>
          <w:sz w:val="26"/>
        </w:rPr>
        <w:t xml:space="preserve">. </w:t>
      </w:r>
      <w:r w:rsidR="00FC3526" w:rsidRPr="00361D68">
        <w:rPr>
          <w:sz w:val="26"/>
        </w:rPr>
        <w:br/>
        <w:t xml:space="preserve">You’ll assist, if called. </w:t>
      </w:r>
      <w:r w:rsidR="00304E71" w:rsidRPr="00361D68">
        <w:rPr>
          <w:sz w:val="26"/>
        </w:rPr>
        <w:br/>
        <w:t xml:space="preserve">You are excellent at following orders in emergencies but need to be clearly directed. You don’t take the lead and you don’t feel it’s your role to ‘undermine the doctors’. You Know where the doctor’s bag is and can provide equipment only if it’s asked for. </w:t>
      </w:r>
    </w:p>
    <w:p w14:paraId="275442C5" w14:textId="18B72CA3" w:rsidR="00C44147" w:rsidRPr="00361D68" w:rsidRDefault="00361D68" w:rsidP="00FC3526">
      <w:pPr>
        <w:pStyle w:val="Heading4"/>
        <w:rPr>
          <w:sz w:val="26"/>
        </w:rPr>
      </w:pPr>
      <w:r>
        <w:rPr>
          <w:sz w:val="26"/>
        </w:rPr>
        <w:t xml:space="preserve">SIM#1 </w:t>
      </w:r>
      <w:r w:rsidR="00C44147" w:rsidRPr="00361D68">
        <w:rPr>
          <w:sz w:val="26"/>
        </w:rPr>
        <w:t xml:space="preserve">Receptionist role </w:t>
      </w:r>
    </w:p>
    <w:p w14:paraId="66923750" w14:textId="77777777" w:rsidR="00C44147" w:rsidRPr="00361D68" w:rsidRDefault="00C44147" w:rsidP="00C44147">
      <w:pPr>
        <w:rPr>
          <w:sz w:val="26"/>
        </w:rPr>
      </w:pPr>
      <w:r w:rsidRPr="00361D68">
        <w:rPr>
          <w:sz w:val="26"/>
        </w:rPr>
        <w:t xml:space="preserve">You have </w:t>
      </w:r>
      <w:r w:rsidR="00304E71" w:rsidRPr="00361D68">
        <w:rPr>
          <w:sz w:val="26"/>
        </w:rPr>
        <w:t xml:space="preserve">had a busy </w:t>
      </w:r>
      <w:r w:rsidR="00FC3526" w:rsidRPr="00361D68">
        <w:rPr>
          <w:sz w:val="26"/>
        </w:rPr>
        <w:t>Friday</w:t>
      </w:r>
      <w:r w:rsidR="00304E71" w:rsidRPr="00361D68">
        <w:rPr>
          <w:sz w:val="26"/>
        </w:rPr>
        <w:t xml:space="preserve"> morning. Finally the session is complete, the supervisor has </w:t>
      </w:r>
      <w:r w:rsidR="00FC3526" w:rsidRPr="00361D68">
        <w:rPr>
          <w:sz w:val="26"/>
        </w:rPr>
        <w:t>gone</w:t>
      </w:r>
      <w:r w:rsidR="00304E71" w:rsidRPr="00361D68">
        <w:rPr>
          <w:sz w:val="26"/>
        </w:rPr>
        <w:t xml:space="preserve"> to the café for lunch and the registrar is in their office. </w:t>
      </w:r>
      <w:r w:rsidR="00FC3526" w:rsidRPr="00361D68">
        <w:rPr>
          <w:sz w:val="26"/>
        </w:rPr>
        <w:t xml:space="preserve">The room is filling with the registrar/nurse’s flu vaccination clinic. </w:t>
      </w:r>
    </w:p>
    <w:p w14:paraId="1260D74D" w14:textId="07E6767D" w:rsidR="00304E71" w:rsidRDefault="00304E71" w:rsidP="00C44147">
      <w:pPr>
        <w:rPr>
          <w:sz w:val="26"/>
        </w:rPr>
      </w:pPr>
      <w:r w:rsidRPr="00361D68">
        <w:rPr>
          <w:sz w:val="26"/>
        </w:rPr>
        <w:t>A patient comes up to the desk and looks red and angry. When they demand to see a doctor you question about w</w:t>
      </w:r>
      <w:r w:rsidR="00FC3526" w:rsidRPr="00361D68">
        <w:rPr>
          <w:sz w:val="26"/>
        </w:rPr>
        <w:t xml:space="preserve">hether they have an appointment. </w:t>
      </w:r>
      <w:r w:rsidR="00FC3526" w:rsidRPr="00361D68">
        <w:rPr>
          <w:sz w:val="26"/>
        </w:rPr>
        <w:br/>
        <w:t xml:space="preserve">You </w:t>
      </w:r>
      <w:r w:rsidRPr="00361D68">
        <w:rPr>
          <w:sz w:val="26"/>
        </w:rPr>
        <w:t xml:space="preserve">wish to ‘protect’ you registrar from this lunchtime disruption.  You’ll phone the registrar if pressed to do so. </w:t>
      </w:r>
    </w:p>
    <w:p w14:paraId="29D27D7A" w14:textId="77777777" w:rsidR="00361D68" w:rsidRPr="00361D68" w:rsidRDefault="00361D68" w:rsidP="00C44147">
      <w:pPr>
        <w:rPr>
          <w:sz w:val="26"/>
        </w:rPr>
      </w:pPr>
    </w:p>
    <w:p w14:paraId="28305348" w14:textId="46381ABE" w:rsidR="00C44147" w:rsidRPr="00361D68" w:rsidRDefault="00361D68" w:rsidP="00C44147">
      <w:pPr>
        <w:pStyle w:val="Heading4"/>
        <w:rPr>
          <w:sz w:val="26"/>
        </w:rPr>
      </w:pPr>
      <w:r>
        <w:rPr>
          <w:sz w:val="26"/>
        </w:rPr>
        <w:t xml:space="preserve">SIM#1 </w:t>
      </w:r>
      <w:r w:rsidR="00C44147" w:rsidRPr="00361D68">
        <w:rPr>
          <w:sz w:val="26"/>
        </w:rPr>
        <w:t>Waiting room patient</w:t>
      </w:r>
      <w:r w:rsidR="0094636C" w:rsidRPr="00361D68">
        <w:rPr>
          <w:sz w:val="26"/>
        </w:rPr>
        <w:t>s</w:t>
      </w:r>
      <w:r w:rsidR="00C44147" w:rsidRPr="00361D68">
        <w:rPr>
          <w:sz w:val="26"/>
        </w:rPr>
        <w:t xml:space="preserve"> </w:t>
      </w:r>
    </w:p>
    <w:p w14:paraId="18E95BB7" w14:textId="0B247EF4" w:rsidR="00C44147" w:rsidRPr="00361D68" w:rsidRDefault="00C44147">
      <w:pPr>
        <w:rPr>
          <w:rFonts w:asciiTheme="majorHAnsi" w:eastAsiaTheme="majorEastAsia" w:hAnsiTheme="majorHAnsi" w:cstheme="majorBidi"/>
          <w:color w:val="2E74B5" w:themeColor="accent1" w:themeShade="BF"/>
          <w:sz w:val="30"/>
          <w:szCs w:val="26"/>
        </w:rPr>
      </w:pPr>
      <w:r w:rsidRPr="00361D68">
        <w:rPr>
          <w:sz w:val="26"/>
        </w:rPr>
        <w:t xml:space="preserve">You </w:t>
      </w:r>
      <w:r w:rsidR="00FC3526" w:rsidRPr="00361D68">
        <w:rPr>
          <w:sz w:val="26"/>
        </w:rPr>
        <w:t xml:space="preserve">have all just arrived for the afternoon’s flu clinic. You are sitting waiting. Passive role unless asked to do something. </w:t>
      </w:r>
      <w:r w:rsidRPr="00361D68">
        <w:rPr>
          <w:sz w:val="26"/>
        </w:rPr>
        <w:br w:type="page"/>
      </w:r>
    </w:p>
    <w:p w14:paraId="4B702FDB" w14:textId="77777777" w:rsidR="009102E9" w:rsidRPr="00C44147" w:rsidRDefault="009102E9" w:rsidP="009102E9">
      <w:pPr>
        <w:pStyle w:val="Heading2"/>
        <w:rPr>
          <w:b/>
        </w:rPr>
      </w:pPr>
      <w:r w:rsidRPr="00C44147">
        <w:rPr>
          <w:b/>
        </w:rPr>
        <w:lastRenderedPageBreak/>
        <w:t>SIM#2 running sheet</w:t>
      </w:r>
    </w:p>
    <w:p w14:paraId="29E8BD20" w14:textId="77777777" w:rsidR="009102E9" w:rsidRDefault="009102E9" w:rsidP="009102E9"/>
    <w:p w14:paraId="60AC42EC" w14:textId="77777777" w:rsidR="009102E9" w:rsidRDefault="009102E9" w:rsidP="009102E9">
      <w:pPr>
        <w:pStyle w:val="Heading4"/>
      </w:pPr>
      <w:r>
        <w:t>Learning objectives of this simulation</w:t>
      </w:r>
    </w:p>
    <w:p w14:paraId="4B9050D1" w14:textId="77777777" w:rsidR="009102E9" w:rsidRDefault="001C7F94" w:rsidP="009102E9">
      <w:r>
        <w:t>To explore the how we react to high emotional content</w:t>
      </w:r>
    </w:p>
    <w:p w14:paraId="7A795024" w14:textId="77777777" w:rsidR="001C7F94" w:rsidRDefault="001C7F94" w:rsidP="009102E9">
      <w:r>
        <w:t>To consider how the clinic responses to safety concerns</w:t>
      </w:r>
      <w:r w:rsidR="0099578A">
        <w:t xml:space="preserve">. </w:t>
      </w:r>
    </w:p>
    <w:p w14:paraId="1B047CB3" w14:textId="77777777" w:rsidR="001C7F94" w:rsidRDefault="001C7F94" w:rsidP="001C7F94">
      <w:pPr>
        <w:pStyle w:val="Heading4"/>
      </w:pPr>
      <w:r>
        <w:t>Setup</w:t>
      </w:r>
      <w:r w:rsidR="00304E71">
        <w:t>/props</w:t>
      </w:r>
    </w:p>
    <w:p w14:paraId="1630B02D" w14:textId="7F6AE62D" w:rsidR="001C7F94" w:rsidRPr="001C7F94" w:rsidRDefault="001C7F94" w:rsidP="001C7F94">
      <w:r>
        <w:t>The ‘room’ will include an ‘office’ (2x chairs and desk</w:t>
      </w:r>
      <w:r w:rsidR="00361D68">
        <w:t xml:space="preserve"> – with some props to look like an office</w:t>
      </w:r>
      <w:r>
        <w:t xml:space="preserve">) near </w:t>
      </w:r>
      <w:r w:rsidR="00361D68">
        <w:br/>
      </w:r>
      <w:r>
        <w:t>a ‘waiting room’ (reception desk/table, and waiting room seats)</w:t>
      </w:r>
      <w:r w:rsidR="0099578A">
        <w:t xml:space="preserve">, </w:t>
      </w:r>
      <w:r w:rsidR="00361D68">
        <w:br/>
      </w:r>
      <w:r w:rsidR="0099578A">
        <w:t>plus a second room (two chairs) nearby</w:t>
      </w:r>
      <w:r>
        <w:t>.</w:t>
      </w:r>
    </w:p>
    <w:p w14:paraId="64E37D52" w14:textId="77777777" w:rsidR="001C7F94" w:rsidRDefault="001C7F94" w:rsidP="001C7F94">
      <w:pPr>
        <w:pStyle w:val="Heading4"/>
      </w:pPr>
      <w:r>
        <w:t xml:space="preserve">Personnel </w:t>
      </w:r>
    </w:p>
    <w:p w14:paraId="064B9DDE" w14:textId="77777777" w:rsidR="001C7F94" w:rsidRDefault="001C7F94" w:rsidP="001C7F94">
      <w:r>
        <w:t>Lead edu</w:t>
      </w:r>
      <w:r w:rsidR="00534EBF">
        <w:t>cator: overseeing Simulation</w:t>
      </w:r>
    </w:p>
    <w:p w14:paraId="1DF3F06B" w14:textId="77777777" w:rsidR="00534EBF" w:rsidRDefault="00534EBF" w:rsidP="001C7F94">
      <w:r>
        <w:t>Helper educator: the patient</w:t>
      </w:r>
    </w:p>
    <w:p w14:paraId="325AF723" w14:textId="77777777" w:rsidR="00534EBF" w:rsidRDefault="00534EBF" w:rsidP="001C7F94">
      <w:r>
        <w:t xml:space="preserve">Supervisors: 1x </w:t>
      </w:r>
      <w:r w:rsidR="00637C74">
        <w:t>registrar</w:t>
      </w:r>
      <w:r>
        <w:t xml:space="preserve">, 1x reception, 1x </w:t>
      </w:r>
      <w:r w:rsidR="00637C74">
        <w:t xml:space="preserve">supervisor </w:t>
      </w:r>
      <w:r>
        <w:t>in another room (</w:t>
      </w:r>
      <w:proofErr w:type="spellStart"/>
      <w:r>
        <w:t>ie</w:t>
      </w:r>
      <w:proofErr w:type="spellEnd"/>
      <w:r>
        <w:t xml:space="preserve"> nearby), </w:t>
      </w:r>
      <w:r w:rsidR="0099578A">
        <w:t xml:space="preserve">1x patient in the other room, </w:t>
      </w:r>
      <w:r>
        <w:t>remaining participants as waiting room patients</w:t>
      </w:r>
      <w:r w:rsidR="0099578A">
        <w:t xml:space="preserve"> (2 with roles to play)</w:t>
      </w:r>
    </w:p>
    <w:p w14:paraId="66C7D161" w14:textId="77777777" w:rsidR="00534EBF" w:rsidRDefault="00534EBF" w:rsidP="00534EBF">
      <w:pPr>
        <w:pStyle w:val="Heading4"/>
      </w:pPr>
      <w:r>
        <w:t>Pre-briefing</w:t>
      </w:r>
      <w:r w:rsidR="004452B6">
        <w:t xml:space="preserve"> (5 min)</w:t>
      </w:r>
    </w:p>
    <w:p w14:paraId="1AB86403" w14:textId="77777777" w:rsidR="00813AD9" w:rsidRDefault="00534EBF" w:rsidP="00534EBF">
      <w:r>
        <w:t xml:space="preserve">Focus on the scenario summary: angry patient and </w:t>
      </w:r>
      <w:r w:rsidR="00813AD9">
        <w:t>clinic response</w:t>
      </w:r>
    </w:p>
    <w:p w14:paraId="2EE17E8A" w14:textId="77777777" w:rsidR="0099578A" w:rsidRDefault="00813AD9" w:rsidP="00534EBF">
      <w:r>
        <w:t xml:space="preserve">Acknowledgement of </w:t>
      </w:r>
      <w:r w:rsidR="0038110C">
        <w:t>artificial</w:t>
      </w:r>
      <w:r>
        <w:t xml:space="preserve"> scenario but all asked to ‘suspend reality’ and buy into the story.</w:t>
      </w:r>
    </w:p>
    <w:p w14:paraId="1BC0377F" w14:textId="77777777" w:rsidR="00534EBF" w:rsidRPr="00534EBF" w:rsidRDefault="0099578A" w:rsidP="00534EBF">
      <w:r>
        <w:t xml:space="preserve">Orient everyone to the three zones: main clinic room, colleague’s clinic room and waiting room/reception. </w:t>
      </w:r>
      <w:r w:rsidR="00813AD9">
        <w:br/>
        <w:t xml:space="preserve">Pre-Brief the </w:t>
      </w:r>
      <w:r w:rsidR="00637C74">
        <w:t xml:space="preserve">‘registrar’ </w:t>
      </w:r>
      <w:r w:rsidR="00813AD9">
        <w:t>with their suggested manner of dealing with an emotional patient.</w:t>
      </w:r>
      <w:r w:rsidR="00813AD9">
        <w:br/>
        <w:t xml:space="preserve">Safety around supporting colleagues – understanding they may be under pressure and are providing us with a ‘gift’ of the scenario acting out. </w:t>
      </w:r>
    </w:p>
    <w:p w14:paraId="381DC1ED" w14:textId="77777777" w:rsidR="0038110C" w:rsidRDefault="0038110C">
      <w:pPr>
        <w:rPr>
          <w:rFonts w:asciiTheme="majorHAnsi" w:eastAsiaTheme="majorEastAsia" w:hAnsiTheme="majorHAnsi" w:cstheme="majorBidi"/>
          <w:i/>
          <w:iCs/>
          <w:color w:val="2E74B5" w:themeColor="accent1" w:themeShade="BF"/>
        </w:rPr>
      </w:pPr>
      <w:r>
        <w:br w:type="page"/>
      </w:r>
    </w:p>
    <w:p w14:paraId="68A5832D" w14:textId="77777777" w:rsidR="009102E9" w:rsidRDefault="00813AD9" w:rsidP="00813AD9">
      <w:pPr>
        <w:pStyle w:val="Heading4"/>
      </w:pPr>
      <w:r>
        <w:lastRenderedPageBreak/>
        <w:t>Simulation</w:t>
      </w:r>
      <w:r w:rsidR="008031E6">
        <w:t xml:space="preserve"> (7min-ish)</w:t>
      </w:r>
    </w:p>
    <w:p w14:paraId="30A64CA2" w14:textId="77777777" w:rsidR="00813AD9" w:rsidRDefault="00813AD9" w:rsidP="00813AD9">
      <w:pPr>
        <w:pStyle w:val="Heading5"/>
      </w:pPr>
      <w:r>
        <w:t>Part 1</w:t>
      </w:r>
    </w:p>
    <w:p w14:paraId="76D6C348" w14:textId="77777777" w:rsidR="00813AD9" w:rsidRDefault="00637C74" w:rsidP="00813AD9">
      <w:r>
        <w:t xml:space="preserve">Registrar </w:t>
      </w:r>
      <w:r w:rsidR="00813AD9">
        <w:t>at desk and patient come</w:t>
      </w:r>
      <w:r w:rsidR="004452B6">
        <w:t>s</w:t>
      </w:r>
      <w:r w:rsidR="00813AD9">
        <w:t xml:space="preserve"> into </w:t>
      </w:r>
      <w:r w:rsidR="004452B6">
        <w:t xml:space="preserve">the </w:t>
      </w:r>
      <w:r w:rsidR="00813AD9">
        <w:t xml:space="preserve">office. </w:t>
      </w:r>
    </w:p>
    <w:p w14:paraId="280E9898" w14:textId="77777777" w:rsidR="004452B6" w:rsidRDefault="00813AD9" w:rsidP="00813AD9">
      <w:r>
        <w:t>Patient with unreasonable demand – addictive drugs and a medical certificate for a week “just because! I don’t have to give a reason!”</w:t>
      </w:r>
      <w:r>
        <w:br/>
        <w:t xml:space="preserve">To assist with time, quick escalation to very angry – yelling at doctor, standing over, finger pointing </w:t>
      </w:r>
    </w:p>
    <w:p w14:paraId="5300C760" w14:textId="77777777" w:rsidR="004452B6" w:rsidRDefault="004452B6" w:rsidP="004452B6">
      <w:pPr>
        <w:pStyle w:val="Heading5"/>
      </w:pPr>
      <w:r>
        <w:t>Part 2</w:t>
      </w:r>
    </w:p>
    <w:p w14:paraId="5FED84A4" w14:textId="77777777" w:rsidR="00813AD9" w:rsidRDefault="004452B6" w:rsidP="00813AD9">
      <w:r>
        <w:t>Patient then storms</w:t>
      </w:r>
      <w:r w:rsidR="00813AD9">
        <w:t xml:space="preserve"> out to reception and abusing reception staff member in front of full waiting room (“This is the worst clinic ever! You’ve made me SO angry. You are useless and should be ashamed of yourself. </w:t>
      </w:r>
      <w:r w:rsidR="00120F05">
        <w:t xml:space="preserve">I was left waiting for ½ hour and got nothing of what I’ve come for. </w:t>
      </w:r>
      <w:r w:rsidR="00813AD9">
        <w:t>None of you actually care, do you</w:t>
      </w:r>
      <w:r w:rsidR="00120F05">
        <w:t>?</w:t>
      </w:r>
      <w:r w:rsidR="00813AD9">
        <w:t>!”) etc.</w:t>
      </w:r>
    </w:p>
    <w:p w14:paraId="36066E75" w14:textId="5C043007" w:rsidR="00813AD9" w:rsidRDefault="00813AD9" w:rsidP="00813AD9">
      <w:r>
        <w:t>1x Waiting room patient attempts to verbally intervene (“Calm down.” Etc).</w:t>
      </w:r>
      <w:r w:rsidR="004452B6">
        <w:t xml:space="preserve"> Main patient may turn on them. Another </w:t>
      </w:r>
      <w:r>
        <w:t xml:space="preserve">1x waiting room patient sympathetic with patient (“What did they do to you? </w:t>
      </w:r>
      <w:r w:rsidR="004452B6">
        <w:t xml:space="preserve">Are you going to sue them?”) </w:t>
      </w:r>
      <w:r w:rsidR="004452B6">
        <w:br/>
        <w:t>1x ‘other doctor’ comes out to work out what’s going on.</w:t>
      </w:r>
      <w:r w:rsidR="004452B6">
        <w:br/>
        <w:t xml:space="preserve">End simulation soon after. </w:t>
      </w:r>
    </w:p>
    <w:p w14:paraId="4EEB1108" w14:textId="60CB6374" w:rsidR="006E224B" w:rsidRDefault="006E224B" w:rsidP="006E224B">
      <w:pPr>
        <w:pStyle w:val="Heading5"/>
      </w:pPr>
      <w:r>
        <w:t>Facilitator</w:t>
      </w:r>
    </w:p>
    <w:p w14:paraId="2D917468" w14:textId="17C6B821" w:rsidR="006E224B" w:rsidRPr="006E224B" w:rsidRDefault="00D457E8" w:rsidP="006E224B">
      <w:r>
        <w:t xml:space="preserve">Observe how the registrar deals with the angry patient and ensure they have an ‘escape’ if looking very stressed – can range from pausing the scenario through to getting the supervisor to come in early.  </w:t>
      </w:r>
      <w:r>
        <w:br/>
        <w:t xml:space="preserve">Watch out for how the registrar utilises the other staff and how the clinic staff work together, or not.  </w:t>
      </w:r>
    </w:p>
    <w:p w14:paraId="2FC8410B" w14:textId="77777777" w:rsidR="004452B6" w:rsidRDefault="004452B6" w:rsidP="004452B6">
      <w:pPr>
        <w:pStyle w:val="Heading4"/>
      </w:pPr>
      <w:r>
        <w:t>Debrief</w:t>
      </w:r>
      <w:r w:rsidR="008031E6">
        <w:t xml:space="preserve"> (10 min)</w:t>
      </w:r>
    </w:p>
    <w:p w14:paraId="307401DD" w14:textId="7C159E27" w:rsidR="008031E6" w:rsidRPr="008031E6" w:rsidRDefault="008031E6" w:rsidP="008031E6">
      <w:r>
        <w:t>Reinforce some of the key concepts from the morning’s session with Peter Martin</w:t>
      </w:r>
      <w:r w:rsidR="0038110C">
        <w:t xml:space="preserve">. </w:t>
      </w:r>
      <w:r w:rsidR="0033125F">
        <w:t>Participants</w:t>
      </w:r>
      <w:r w:rsidR="0038110C">
        <w:t xml:space="preserve"> involved, </w:t>
      </w:r>
      <w:r w:rsidR="0038110C" w:rsidRPr="0038110C">
        <w:rPr>
          <w:u w:val="single"/>
        </w:rPr>
        <w:t>not</w:t>
      </w:r>
      <w:r w:rsidR="0038110C">
        <w:t xml:space="preserve"> observers.</w:t>
      </w:r>
    </w:p>
    <w:p w14:paraId="6D783DF8" w14:textId="77777777" w:rsidR="004452B6" w:rsidRDefault="008031E6" w:rsidP="004452B6">
      <w:r w:rsidRPr="008031E6">
        <w:rPr>
          <w:u w:val="single"/>
        </w:rPr>
        <w:t>Emotions</w:t>
      </w:r>
      <w:r w:rsidRPr="008031E6">
        <w:rPr>
          <w:u w:val="single"/>
        </w:rPr>
        <w:br/>
      </w:r>
      <w:r w:rsidR="004452B6">
        <w:t xml:space="preserve">Focus will be on allowing participants to express how they felt and verbally reflect on how they reacted. </w:t>
      </w:r>
    </w:p>
    <w:p w14:paraId="38EE4642" w14:textId="77777777" w:rsidR="004452B6" w:rsidRDefault="008031E6" w:rsidP="004452B6">
      <w:r w:rsidRPr="008031E6">
        <w:rPr>
          <w:u w:val="single"/>
        </w:rPr>
        <w:t>Content</w:t>
      </w:r>
      <w:r>
        <w:br/>
        <w:t xml:space="preserve">Then explore what happened from each person’s perspective (quick though!). </w:t>
      </w:r>
    </w:p>
    <w:p w14:paraId="280A32DC" w14:textId="77777777" w:rsidR="008031E6" w:rsidRPr="008031E6" w:rsidRDefault="008031E6" w:rsidP="004452B6">
      <w:pPr>
        <w:rPr>
          <w:u w:val="single"/>
        </w:rPr>
      </w:pPr>
      <w:r w:rsidRPr="008031E6">
        <w:rPr>
          <w:u w:val="single"/>
        </w:rPr>
        <w:t>The future</w:t>
      </w:r>
    </w:p>
    <w:p w14:paraId="2A4DF671" w14:textId="77777777" w:rsidR="0038110C" w:rsidRDefault="008031E6" w:rsidP="00813AD9">
      <w:r>
        <w:t>Exploration of</w:t>
      </w:r>
      <w:r w:rsidR="0038110C">
        <w:t xml:space="preserve"> areas for learning and 1-2 key actions to take away from the scenario</w:t>
      </w:r>
    </w:p>
    <w:p w14:paraId="0BF422B3" w14:textId="77777777" w:rsidR="004452B6" w:rsidRDefault="0038110C" w:rsidP="00813AD9">
      <w:pPr>
        <w:rPr>
          <w:u w:val="single"/>
        </w:rPr>
      </w:pPr>
      <w:r w:rsidRPr="0038110C">
        <w:rPr>
          <w:u w:val="single"/>
        </w:rPr>
        <w:t>Thank you</w:t>
      </w:r>
      <w:r w:rsidR="008031E6" w:rsidRPr="0038110C">
        <w:rPr>
          <w:u w:val="single"/>
        </w:rPr>
        <w:t xml:space="preserve"> </w:t>
      </w:r>
    </w:p>
    <w:p w14:paraId="2FE3D1BE" w14:textId="77777777" w:rsidR="0038110C" w:rsidRDefault="0038110C" w:rsidP="00813AD9">
      <w:r w:rsidRPr="0038110C">
        <w:t>Thank the participants for their ‘gift’ of this simulation</w:t>
      </w:r>
    </w:p>
    <w:p w14:paraId="51F24003" w14:textId="77777777" w:rsidR="0038110C" w:rsidRDefault="0038110C" w:rsidP="0038110C">
      <w:r>
        <w:br w:type="page"/>
      </w:r>
    </w:p>
    <w:p w14:paraId="558E92B3" w14:textId="028D7BE9" w:rsidR="0038110C" w:rsidRPr="0033125F" w:rsidRDefault="0033125F" w:rsidP="0038110C">
      <w:pPr>
        <w:pStyle w:val="Heading4"/>
        <w:rPr>
          <w:sz w:val="28"/>
        </w:rPr>
      </w:pPr>
      <w:r w:rsidRPr="0033125F">
        <w:rPr>
          <w:sz w:val="28"/>
        </w:rPr>
        <w:lastRenderedPageBreak/>
        <w:t xml:space="preserve">SIM #2 - </w:t>
      </w:r>
      <w:r w:rsidR="0038110C" w:rsidRPr="0033125F">
        <w:rPr>
          <w:sz w:val="28"/>
        </w:rPr>
        <w:t>Patient role – tasks</w:t>
      </w:r>
    </w:p>
    <w:p w14:paraId="599EAE2C" w14:textId="77777777" w:rsidR="0038110C" w:rsidRPr="0033125F" w:rsidRDefault="0038110C" w:rsidP="0038110C">
      <w:pPr>
        <w:rPr>
          <w:sz w:val="28"/>
        </w:rPr>
      </w:pPr>
      <w:r w:rsidRPr="0033125F">
        <w:rPr>
          <w:sz w:val="28"/>
        </w:rPr>
        <w:t>To ensure there is an adequate level of verbal abuse and emotion</w:t>
      </w:r>
      <w:r w:rsidR="00120F05" w:rsidRPr="0033125F">
        <w:rPr>
          <w:sz w:val="28"/>
        </w:rPr>
        <w:t xml:space="preserve"> firstly with the </w:t>
      </w:r>
      <w:r w:rsidR="00637C74" w:rsidRPr="0033125F">
        <w:rPr>
          <w:sz w:val="28"/>
        </w:rPr>
        <w:t>registrar</w:t>
      </w:r>
      <w:r w:rsidR="00120F05" w:rsidRPr="0033125F">
        <w:rPr>
          <w:sz w:val="28"/>
        </w:rPr>
        <w:t xml:space="preserve">, then with the receptionist +/- other patients/staff if they intervene.  You will try to recruit any waiting room patient who seems to be on your side. </w:t>
      </w:r>
    </w:p>
    <w:p w14:paraId="378CC353" w14:textId="16809775" w:rsidR="0038110C" w:rsidRPr="0033125F" w:rsidRDefault="0033125F" w:rsidP="0038110C">
      <w:pPr>
        <w:pStyle w:val="Heading4"/>
        <w:rPr>
          <w:sz w:val="28"/>
        </w:rPr>
      </w:pPr>
      <w:r w:rsidRPr="0033125F">
        <w:rPr>
          <w:sz w:val="28"/>
        </w:rPr>
        <w:t xml:space="preserve">SIM #2 - </w:t>
      </w:r>
      <w:r w:rsidR="00637C74" w:rsidRPr="0033125F">
        <w:rPr>
          <w:sz w:val="28"/>
        </w:rPr>
        <w:t>Registrar</w:t>
      </w:r>
      <w:r w:rsidR="0038110C" w:rsidRPr="0033125F">
        <w:rPr>
          <w:sz w:val="28"/>
        </w:rPr>
        <w:t xml:space="preserve"> role </w:t>
      </w:r>
    </w:p>
    <w:p w14:paraId="2E2E0BDD" w14:textId="77777777" w:rsidR="0038110C" w:rsidRPr="0033125F" w:rsidRDefault="0038110C" w:rsidP="0038110C">
      <w:pPr>
        <w:rPr>
          <w:sz w:val="28"/>
        </w:rPr>
      </w:pPr>
      <w:r w:rsidRPr="0033125F">
        <w:rPr>
          <w:sz w:val="28"/>
        </w:rPr>
        <w:t>You will be</w:t>
      </w:r>
      <w:r w:rsidR="00120F05" w:rsidRPr="0033125F">
        <w:rPr>
          <w:sz w:val="28"/>
        </w:rPr>
        <w:t xml:space="preserve"> seeing a</w:t>
      </w:r>
      <w:r w:rsidRPr="0033125F">
        <w:rPr>
          <w:sz w:val="28"/>
        </w:rPr>
        <w:t xml:space="preserve"> new patient in your office. The waiting room is full and you are running behind. </w:t>
      </w:r>
      <w:r w:rsidR="00637C74" w:rsidRPr="0033125F">
        <w:rPr>
          <w:sz w:val="28"/>
        </w:rPr>
        <w:t xml:space="preserve">You are clinically competent and confident but get stressed when you are running behind, like now. </w:t>
      </w:r>
      <w:r w:rsidRPr="0033125F">
        <w:rPr>
          <w:sz w:val="28"/>
        </w:rPr>
        <w:t xml:space="preserve">Your reception staff is managing the full waiting room and phones going off. You have </w:t>
      </w:r>
      <w:r w:rsidR="00637C74" w:rsidRPr="0033125F">
        <w:rPr>
          <w:sz w:val="28"/>
        </w:rPr>
        <w:t xml:space="preserve">your supervisor </w:t>
      </w:r>
      <w:r w:rsidRPr="0033125F">
        <w:rPr>
          <w:sz w:val="28"/>
        </w:rPr>
        <w:t>in another room who is also very busy.</w:t>
      </w:r>
      <w:r w:rsidR="00120F05" w:rsidRPr="0033125F">
        <w:rPr>
          <w:sz w:val="28"/>
        </w:rPr>
        <w:t xml:space="preserve"> You are hoping this will be an ‘easy quick one’.</w:t>
      </w:r>
    </w:p>
    <w:p w14:paraId="3789E66A" w14:textId="5E3F15EE" w:rsidR="0038110C" w:rsidRPr="0033125F" w:rsidRDefault="0033125F" w:rsidP="0038110C">
      <w:pPr>
        <w:pStyle w:val="Heading4"/>
        <w:rPr>
          <w:sz w:val="28"/>
        </w:rPr>
      </w:pPr>
      <w:r w:rsidRPr="0033125F">
        <w:rPr>
          <w:sz w:val="28"/>
        </w:rPr>
        <w:t xml:space="preserve">SIM #2 - </w:t>
      </w:r>
      <w:r w:rsidR="00637C74" w:rsidRPr="0033125F">
        <w:rPr>
          <w:sz w:val="28"/>
        </w:rPr>
        <w:t xml:space="preserve">Supervisor </w:t>
      </w:r>
      <w:r w:rsidR="0038110C" w:rsidRPr="0033125F">
        <w:rPr>
          <w:sz w:val="28"/>
        </w:rPr>
        <w:t xml:space="preserve">role </w:t>
      </w:r>
    </w:p>
    <w:p w14:paraId="40595523" w14:textId="77777777" w:rsidR="0038110C" w:rsidRPr="0033125F" w:rsidRDefault="0038110C" w:rsidP="0038110C">
      <w:pPr>
        <w:rPr>
          <w:sz w:val="28"/>
        </w:rPr>
      </w:pPr>
      <w:r w:rsidRPr="0033125F">
        <w:rPr>
          <w:sz w:val="28"/>
        </w:rPr>
        <w:t xml:space="preserve">You </w:t>
      </w:r>
      <w:r w:rsidR="00120F05" w:rsidRPr="0033125F">
        <w:rPr>
          <w:sz w:val="28"/>
        </w:rPr>
        <w:t>are in your room seeing a patient</w:t>
      </w:r>
      <w:r w:rsidRPr="0033125F">
        <w:rPr>
          <w:sz w:val="28"/>
        </w:rPr>
        <w:t xml:space="preserve">. Your </w:t>
      </w:r>
      <w:r w:rsidR="00637C74" w:rsidRPr="0033125F">
        <w:rPr>
          <w:sz w:val="28"/>
        </w:rPr>
        <w:t xml:space="preserve">registrar </w:t>
      </w:r>
      <w:r w:rsidRPr="0033125F">
        <w:rPr>
          <w:sz w:val="28"/>
        </w:rPr>
        <w:t xml:space="preserve">is about to see a new patient. </w:t>
      </w:r>
      <w:r w:rsidR="00637C74" w:rsidRPr="0033125F">
        <w:rPr>
          <w:sz w:val="28"/>
        </w:rPr>
        <w:br/>
        <w:t xml:space="preserve">Please </w:t>
      </w:r>
      <w:r w:rsidR="00120F05" w:rsidRPr="0033125F">
        <w:rPr>
          <w:sz w:val="28"/>
        </w:rPr>
        <w:t>silently pretend to be taking a history</w:t>
      </w:r>
      <w:r w:rsidR="00637C74" w:rsidRPr="0033125F">
        <w:rPr>
          <w:sz w:val="28"/>
        </w:rPr>
        <w:t xml:space="preserve"> with your patient</w:t>
      </w:r>
      <w:r w:rsidR="00120F05" w:rsidRPr="0033125F">
        <w:rPr>
          <w:sz w:val="28"/>
        </w:rPr>
        <w:t xml:space="preserve">, but go ‘live’ if you hear anything </w:t>
      </w:r>
      <w:r w:rsidR="00637C74" w:rsidRPr="0033125F">
        <w:rPr>
          <w:sz w:val="28"/>
        </w:rPr>
        <w:t>loud from the waiting room</w:t>
      </w:r>
      <w:r w:rsidR="00120F05" w:rsidRPr="0033125F">
        <w:rPr>
          <w:sz w:val="28"/>
        </w:rPr>
        <w:t>.</w:t>
      </w:r>
    </w:p>
    <w:p w14:paraId="3E23F762" w14:textId="35392EAB" w:rsidR="0038110C" w:rsidRPr="0033125F" w:rsidRDefault="0033125F" w:rsidP="0038110C">
      <w:pPr>
        <w:pStyle w:val="Heading4"/>
        <w:rPr>
          <w:sz w:val="28"/>
        </w:rPr>
      </w:pPr>
      <w:r w:rsidRPr="0033125F">
        <w:rPr>
          <w:sz w:val="28"/>
        </w:rPr>
        <w:t xml:space="preserve">SIM #2 - </w:t>
      </w:r>
      <w:r w:rsidR="0038110C" w:rsidRPr="0033125F">
        <w:rPr>
          <w:sz w:val="28"/>
        </w:rPr>
        <w:t xml:space="preserve">Receptionist role </w:t>
      </w:r>
    </w:p>
    <w:p w14:paraId="04D63203" w14:textId="77777777" w:rsidR="0038110C" w:rsidRPr="0033125F" w:rsidRDefault="0038110C" w:rsidP="0038110C">
      <w:pPr>
        <w:rPr>
          <w:sz w:val="28"/>
        </w:rPr>
      </w:pPr>
      <w:r w:rsidRPr="0033125F">
        <w:rPr>
          <w:sz w:val="28"/>
        </w:rPr>
        <w:t xml:space="preserve">You have a busy full waiting room. The two doctors are both running late and the phones are running hot. A new patient is about to see one of the doctors. </w:t>
      </w:r>
    </w:p>
    <w:p w14:paraId="2849548A" w14:textId="6DC01C7A" w:rsidR="00120F05" w:rsidRPr="0033125F" w:rsidRDefault="0033125F" w:rsidP="00120F05">
      <w:pPr>
        <w:pStyle w:val="Heading4"/>
        <w:rPr>
          <w:sz w:val="28"/>
        </w:rPr>
      </w:pPr>
      <w:r w:rsidRPr="0033125F">
        <w:rPr>
          <w:sz w:val="28"/>
        </w:rPr>
        <w:t xml:space="preserve">SIM #2 - </w:t>
      </w:r>
      <w:r w:rsidR="00120F05" w:rsidRPr="0033125F">
        <w:rPr>
          <w:sz w:val="28"/>
        </w:rPr>
        <w:t xml:space="preserve">Waiting room patient #1 role </w:t>
      </w:r>
    </w:p>
    <w:p w14:paraId="203CF57F" w14:textId="77777777" w:rsidR="00120F05" w:rsidRPr="0033125F" w:rsidRDefault="00120F05" w:rsidP="00120F05">
      <w:pPr>
        <w:rPr>
          <w:sz w:val="28"/>
        </w:rPr>
      </w:pPr>
      <w:r w:rsidRPr="0033125F">
        <w:rPr>
          <w:sz w:val="28"/>
        </w:rPr>
        <w:t xml:space="preserve">You are waiting for your GP – a </w:t>
      </w:r>
      <w:r w:rsidR="00637C74" w:rsidRPr="0033125F">
        <w:rPr>
          <w:sz w:val="28"/>
        </w:rPr>
        <w:t xml:space="preserve">registrar who you’ve really liked in the few consultations you’ve had with them. </w:t>
      </w:r>
      <w:r w:rsidRPr="0033125F">
        <w:rPr>
          <w:sz w:val="28"/>
        </w:rPr>
        <w:t xml:space="preserve">You’ve been waiting but don’t mind as the service has always been fantastic and you know the </w:t>
      </w:r>
      <w:r w:rsidR="00637C74" w:rsidRPr="0033125F">
        <w:rPr>
          <w:sz w:val="28"/>
        </w:rPr>
        <w:t xml:space="preserve">registrar will spend the appropriate time with you – they are </w:t>
      </w:r>
      <w:r w:rsidRPr="0033125F">
        <w:rPr>
          <w:sz w:val="28"/>
        </w:rPr>
        <w:t xml:space="preserve">worth the wait. You don’t like violence or aggression but will check if someone’s OK if you witness it. </w:t>
      </w:r>
    </w:p>
    <w:p w14:paraId="5DA2C7ED" w14:textId="7E1163A9" w:rsidR="0038110C" w:rsidRPr="0033125F" w:rsidRDefault="0033125F" w:rsidP="00120F05">
      <w:pPr>
        <w:pStyle w:val="Heading4"/>
        <w:rPr>
          <w:sz w:val="28"/>
        </w:rPr>
      </w:pPr>
      <w:r w:rsidRPr="0033125F">
        <w:rPr>
          <w:sz w:val="28"/>
        </w:rPr>
        <w:t xml:space="preserve">SIM #2 - </w:t>
      </w:r>
      <w:r w:rsidR="0038110C" w:rsidRPr="0033125F">
        <w:rPr>
          <w:sz w:val="28"/>
        </w:rPr>
        <w:t xml:space="preserve">Waiting room patient </w:t>
      </w:r>
      <w:r w:rsidR="00120F05" w:rsidRPr="0033125F">
        <w:rPr>
          <w:sz w:val="28"/>
        </w:rPr>
        <w:t xml:space="preserve">#2 </w:t>
      </w:r>
      <w:r w:rsidR="0038110C" w:rsidRPr="0033125F">
        <w:rPr>
          <w:sz w:val="28"/>
        </w:rPr>
        <w:t xml:space="preserve">role </w:t>
      </w:r>
    </w:p>
    <w:p w14:paraId="48DCB12E" w14:textId="17BAFA3E" w:rsidR="0038110C" w:rsidRPr="0033125F" w:rsidRDefault="00120F05" w:rsidP="0038110C">
      <w:pPr>
        <w:rPr>
          <w:sz w:val="28"/>
        </w:rPr>
      </w:pPr>
      <w:r w:rsidRPr="0033125F">
        <w:rPr>
          <w:sz w:val="28"/>
        </w:rPr>
        <w:t xml:space="preserve">You are waiting for a GP – who’s running late. The receptionist seemed to brush you off when you checked in 30min ago, speaking on the phone and waving you over to the chair you are sitting on. You are upset and are now looking for an opportunity to criticise to the waiting room audience. </w:t>
      </w:r>
      <w:r w:rsidR="00637C74" w:rsidRPr="0033125F">
        <w:rPr>
          <w:sz w:val="28"/>
        </w:rPr>
        <w:t xml:space="preserve">This is not the first time you’ve been left waiting. </w:t>
      </w:r>
    </w:p>
    <w:p w14:paraId="694F13F6" w14:textId="64D49377" w:rsidR="0033125F" w:rsidRPr="0033125F" w:rsidRDefault="0033125F" w:rsidP="0033125F">
      <w:pPr>
        <w:pStyle w:val="Heading4"/>
        <w:rPr>
          <w:sz w:val="28"/>
        </w:rPr>
      </w:pPr>
      <w:r w:rsidRPr="0033125F">
        <w:rPr>
          <w:sz w:val="28"/>
        </w:rPr>
        <w:t xml:space="preserve">SIM#2 Extra Waiting room patients </w:t>
      </w:r>
    </w:p>
    <w:p w14:paraId="7B1ED7F0" w14:textId="19BDB549" w:rsidR="0033125F" w:rsidRPr="0033125F" w:rsidRDefault="0033125F" w:rsidP="0033125F">
      <w:pPr>
        <w:rPr>
          <w:sz w:val="24"/>
        </w:rPr>
      </w:pPr>
      <w:r w:rsidRPr="0033125F">
        <w:rPr>
          <w:sz w:val="28"/>
        </w:rPr>
        <w:t>You have all just arrived for the afternoon’s flu clinic. You are sitting waiting. Passive role unless asked to do something.</w:t>
      </w:r>
    </w:p>
    <w:sectPr w:rsidR="0033125F" w:rsidRPr="003312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O0MDczMDEwMTUwMjJR0lEKTi0uzszPAykwrAUAWE46NCwAAAA="/>
  </w:docVars>
  <w:rsids>
    <w:rsidRoot w:val="009102E9"/>
    <w:rsid w:val="00120F05"/>
    <w:rsid w:val="001C7F94"/>
    <w:rsid w:val="00304E71"/>
    <w:rsid w:val="0033125F"/>
    <w:rsid w:val="00361D68"/>
    <w:rsid w:val="0038110C"/>
    <w:rsid w:val="004452B6"/>
    <w:rsid w:val="00534EBF"/>
    <w:rsid w:val="00637C74"/>
    <w:rsid w:val="006E224B"/>
    <w:rsid w:val="007572FF"/>
    <w:rsid w:val="008031E6"/>
    <w:rsid w:val="00813AD9"/>
    <w:rsid w:val="008A03B7"/>
    <w:rsid w:val="009102E9"/>
    <w:rsid w:val="0094636C"/>
    <w:rsid w:val="0099578A"/>
    <w:rsid w:val="00AE6051"/>
    <w:rsid w:val="00BA7A24"/>
    <w:rsid w:val="00C44147"/>
    <w:rsid w:val="00D457E8"/>
    <w:rsid w:val="00EC2D81"/>
    <w:rsid w:val="00FC352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FE14A"/>
  <w15:docId w15:val="{1C73D42C-6556-4EC1-ADFE-F5D0BE074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02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02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102E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102E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102E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02E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02E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102E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02E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102E9"/>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361D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D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30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15</Words>
  <Characters>864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rinzi</dc:creator>
  <cp:keywords/>
  <dc:description/>
  <cp:lastModifiedBy>Karen Aarons</cp:lastModifiedBy>
  <cp:revision>2</cp:revision>
  <cp:lastPrinted>2018-07-26T05:48:00Z</cp:lastPrinted>
  <dcterms:created xsi:type="dcterms:W3CDTF">2018-09-07T05:01:00Z</dcterms:created>
  <dcterms:modified xsi:type="dcterms:W3CDTF">2018-09-07T05:01:00Z</dcterms:modified>
</cp:coreProperties>
</file>